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A2EEB54">
      <w:pPr>
        <w:numPr>
          <w:ilvl w:val="0"/>
          <w:numId w:val="1"/>
        </w:numPr>
        <w:spacing w:line="360" w:lineRule="auto"/>
        <w:rPr>
          <w:rFonts w:eastAsia="楷体_GB2312"/>
          <w:b/>
          <w:sz w:val="28"/>
          <w:szCs w:val="28"/>
        </w:rPr>
      </w:pPr>
      <w:r>
        <w:rPr>
          <w:rFonts w:eastAsia="楷体_GB2312"/>
          <w:b/>
          <w:sz w:val="28"/>
          <w:szCs w:val="28"/>
        </w:rPr>
        <w:t>实验</w:t>
      </w:r>
      <w:r>
        <w:rPr>
          <w:rFonts w:hint="eastAsia" w:eastAsia="楷体_GB2312"/>
          <w:b/>
          <w:sz w:val="28"/>
          <w:szCs w:val="28"/>
        </w:rPr>
        <w:t>描述及实验目的</w:t>
      </w:r>
      <w:bookmarkStart w:id="0" w:name="_GoBack"/>
      <w:bookmarkEnd w:id="0"/>
    </w:p>
    <w:p w14:paraId="711DCA32">
      <w:pPr>
        <w:spacing w:line="360" w:lineRule="auto"/>
        <w:ind w:firstLine="424" w:firstLineChars="177"/>
        <w:rPr>
          <w:rFonts w:eastAsia="楷体_GB2312"/>
          <w:sz w:val="24"/>
        </w:rPr>
      </w:pPr>
      <w:r>
        <w:rPr>
          <w:rFonts w:hint="eastAsia" w:eastAsia="楷体_GB2312"/>
          <w:sz w:val="24"/>
        </w:rPr>
        <w:t>多线程是现代操作系统的核心概念，是能够保障操作系统正常运转的基础。Windows、Linux等操作系统向用户提供了多线程、信号量等函数接口，使用户可以通过C/C++、JAVA等主流编程语言来访问调用，以实现用户级线程的创建、运行、管理等功能。本次实验的目标如下：</w:t>
      </w:r>
    </w:p>
    <w:p w14:paraId="7188A4AF">
      <w:pPr>
        <w:pStyle w:val="9"/>
        <w:numPr>
          <w:ilvl w:val="0"/>
          <w:numId w:val="2"/>
        </w:numPr>
        <w:spacing w:line="360" w:lineRule="auto"/>
        <w:ind w:firstLineChars="0"/>
        <w:rPr>
          <w:rFonts w:eastAsia="楷体_GB2312"/>
          <w:sz w:val="24"/>
        </w:rPr>
      </w:pPr>
      <w:r>
        <w:rPr>
          <w:rFonts w:hint="eastAsia" w:eastAsia="楷体_GB2312"/>
          <w:sz w:val="24"/>
        </w:rPr>
        <w:t>掌握Windows、Linux系统中多线程、信号量等的相关C函数使用；初步掌握多线程编程。</w:t>
      </w:r>
    </w:p>
    <w:p w14:paraId="1AC3E4DB">
      <w:pPr>
        <w:numPr>
          <w:ilvl w:val="0"/>
          <w:numId w:val="2"/>
        </w:numPr>
        <w:spacing w:line="360" w:lineRule="auto"/>
        <w:rPr>
          <w:rFonts w:eastAsia="楷体_GB2312"/>
          <w:sz w:val="24"/>
        </w:rPr>
      </w:pPr>
      <w:r>
        <w:rPr>
          <w:rFonts w:hint="eastAsia" w:eastAsia="楷体_GB2312"/>
          <w:sz w:val="24"/>
        </w:rPr>
        <w:t>理解多线程的运行和调度原理；学会设计临界区/信号量来实现多个线程之间的互斥。</w:t>
      </w:r>
    </w:p>
    <w:p w14:paraId="2820802D">
      <w:pPr>
        <w:spacing w:line="360" w:lineRule="auto"/>
        <w:rPr>
          <w:rFonts w:eastAsia="楷体_GB2312"/>
          <w:sz w:val="24"/>
        </w:rPr>
      </w:pPr>
    </w:p>
    <w:p w14:paraId="70E3489F">
      <w:pPr>
        <w:numPr>
          <w:ilvl w:val="0"/>
          <w:numId w:val="1"/>
        </w:numPr>
        <w:spacing w:line="360" w:lineRule="auto"/>
        <w:rPr>
          <w:rFonts w:eastAsia="楷体_GB2312"/>
          <w:b/>
          <w:sz w:val="28"/>
          <w:szCs w:val="28"/>
        </w:rPr>
      </w:pPr>
      <w:r>
        <w:rPr>
          <w:rFonts w:hint="eastAsia" w:eastAsia="楷体_GB2312"/>
          <w:b/>
          <w:sz w:val="28"/>
          <w:szCs w:val="28"/>
        </w:rPr>
        <w:t>实验报告要求</w:t>
      </w:r>
    </w:p>
    <w:p w14:paraId="5E31D232">
      <w:pPr>
        <w:spacing w:line="360" w:lineRule="auto"/>
        <w:ind w:firstLine="480" w:firstLineChars="200"/>
        <w:rPr>
          <w:rFonts w:hint="eastAsia" w:eastAsia="楷体_GB2312"/>
          <w:sz w:val="24"/>
        </w:rPr>
      </w:pPr>
      <w:r>
        <w:rPr>
          <w:rFonts w:hint="eastAsia" w:eastAsia="楷体_GB2312"/>
          <w:sz w:val="24"/>
        </w:rPr>
        <w:t>(1)</w:t>
      </w:r>
      <w:r>
        <w:rPr>
          <w:rFonts w:hint="eastAsia" w:eastAsia="楷体_GB2312"/>
          <w:sz w:val="24"/>
        </w:rPr>
        <w:tab/>
      </w:r>
      <w:r>
        <w:rPr>
          <w:rFonts w:hint="eastAsia" w:eastAsia="楷体_GB2312"/>
          <w:sz w:val="24"/>
        </w:rPr>
        <w:t>实验报告排版请注意字体、字号、段间距、样式等格式的统一。模板中原有的内容保留“楷体_GB2312g”格式，自行输入的内容可以采用“宋体”+“Times New Roman”小四号字体。可以在模板的基础上自行拓展大标题、小标题等格式，无强制要求，注意美观易辨识即可。</w:t>
      </w:r>
    </w:p>
    <w:p w14:paraId="72858BA4">
      <w:pPr>
        <w:spacing w:line="360" w:lineRule="auto"/>
        <w:ind w:firstLine="480" w:firstLineChars="200"/>
        <w:rPr>
          <w:rFonts w:hint="eastAsia" w:eastAsia="楷体_GB2312"/>
          <w:sz w:val="24"/>
        </w:rPr>
      </w:pPr>
      <w:r>
        <w:rPr>
          <w:rFonts w:hint="eastAsia" w:eastAsia="楷体_GB2312"/>
          <w:sz w:val="24"/>
        </w:rPr>
        <w:t>(2)</w:t>
      </w:r>
      <w:r>
        <w:rPr>
          <w:rFonts w:hint="eastAsia" w:eastAsia="楷体_GB2312"/>
          <w:sz w:val="24"/>
        </w:rPr>
        <w:tab/>
      </w:r>
      <w:r>
        <w:rPr>
          <w:rFonts w:hint="eastAsia" w:eastAsia="楷体_GB2312"/>
          <w:sz w:val="24"/>
        </w:rPr>
        <w:t>请按照实验内容题目提供核心代码、注释、必要的说明与实验结果，其余的设计、分析、思考、总结可以自行拓展。请注意完成实验内容题目的全部要求。请注意截图的清晰程度。报告中的代码，请注意其排版，如有 IDE 的高亮请保留高亮。</w:t>
      </w:r>
    </w:p>
    <w:p w14:paraId="3A9A17EA">
      <w:pPr>
        <w:spacing w:line="360" w:lineRule="auto"/>
        <w:rPr>
          <w:rFonts w:hint="eastAsia" w:eastAsia="楷体_GB2312"/>
          <w:sz w:val="24"/>
        </w:rPr>
      </w:pPr>
    </w:p>
    <w:p w14:paraId="2A16F60E">
      <w:pPr>
        <w:numPr>
          <w:ilvl w:val="0"/>
          <w:numId w:val="1"/>
        </w:numPr>
        <w:spacing w:line="360" w:lineRule="auto"/>
        <w:rPr>
          <w:rFonts w:eastAsia="楷体_GB2312"/>
          <w:b/>
          <w:sz w:val="28"/>
          <w:szCs w:val="28"/>
        </w:rPr>
      </w:pPr>
      <w:r>
        <w:rPr>
          <w:rFonts w:hint="eastAsia" w:eastAsia="楷体_GB2312"/>
          <w:b/>
          <w:sz w:val="28"/>
          <w:szCs w:val="28"/>
        </w:rPr>
        <w:t>实验内容题目</w:t>
      </w:r>
    </w:p>
    <w:p w14:paraId="1E6FB62B">
      <w:pPr>
        <w:pStyle w:val="9"/>
        <w:numPr>
          <w:ilvl w:val="0"/>
          <w:numId w:val="0"/>
        </w:numPr>
        <w:spacing w:line="360" w:lineRule="auto"/>
        <w:ind w:left="1080" w:leftChars="0" w:hanging="720" w:firstLineChars="0"/>
        <w:rPr>
          <w:rFonts w:eastAsia="楷体_GB2312"/>
          <w:sz w:val="24"/>
        </w:rPr>
      </w:pPr>
      <w:r>
        <w:rPr>
          <w:rFonts w:hint="default" w:ascii="宋体" w:hAnsi="宋体" w:eastAsia="宋体" w:cs="Times New Roman"/>
          <w:b/>
          <w:kern w:val="2"/>
          <w:sz w:val="24"/>
          <w:szCs w:val="24"/>
          <w:lang w:val="en-US" w:eastAsia="zh-CN" w:bidi="ar-SA"/>
        </w:rPr>
        <w:t>（1）</w:t>
      </w:r>
      <w:r>
        <w:rPr>
          <w:rFonts w:hint="eastAsia" w:ascii="宋体" w:hAnsi="宋体"/>
          <w:b/>
          <w:sz w:val="24"/>
        </w:rPr>
        <w:t>题目一：</w:t>
      </w:r>
      <w:r>
        <w:rPr>
          <w:rFonts w:hint="eastAsia" w:ascii="宋体" w:hAnsi="宋体"/>
          <w:sz w:val="24"/>
        </w:rPr>
        <w:t>Mary和Sally是亲姐妹，她们有一个共同的银行账户，她们可以分别到ATM机取款；爸爸，妈妈，奶奶，爷爷，舅舅也可以分别到ATM机给银行账户存钱。设账户的初始余额为10元。爸爸，妈妈，奶奶，爷爷，舅舅每次分别存入10，20，30，40，50元，每个人分别存款2次。Mary和Sally每次分别取50和100元，每个人分别取款2次。存款和取款的顺序是随机的。假设Mary和Sally的银行账户是</w:t>
      </w:r>
      <w:r>
        <w:rPr>
          <w:rFonts w:hint="eastAsia" w:ascii="宋体" w:hAnsi="宋体"/>
          <w:sz w:val="24"/>
          <w:lang w:val="en-US" w:eastAsia="zh-CN"/>
        </w:rPr>
        <w:t>信用卡</w:t>
      </w:r>
      <w:r>
        <w:rPr>
          <w:rFonts w:hint="eastAsia" w:ascii="宋体" w:hAnsi="宋体"/>
          <w:sz w:val="24"/>
        </w:rPr>
        <w:t>，即当余额少于取款额时，仍旧能够取款成功。利用临界区(Windows系统)或者mutex信号量(Linux系统)编制程序来模拟上述存取款过程，在主程序结束时将账户的最后余额输出，并人工验证一下是否正确。</w:t>
      </w:r>
    </w:p>
    <w:p w14:paraId="47C3B253">
      <w:pPr>
        <w:spacing w:line="360" w:lineRule="auto"/>
        <w:rPr>
          <w:rFonts w:eastAsia="楷体_GB2312"/>
          <w:sz w:val="24"/>
        </w:rPr>
      </w:pPr>
      <w:r>
        <w:rPr>
          <w:rFonts w:ascii="宋体" w:hAnsi="宋体"/>
          <w:sz w:val="24"/>
        </w:rPr>
        <w:t xml:space="preserve"> </w:t>
      </w:r>
    </w:p>
    <w:p w14:paraId="3F683EE9">
      <w:pPr>
        <w:pStyle w:val="9"/>
        <w:numPr>
          <w:ilvl w:val="0"/>
          <w:numId w:val="0"/>
        </w:numPr>
        <w:spacing w:line="360" w:lineRule="auto"/>
        <w:ind w:left="1080" w:leftChars="0" w:hanging="720" w:firstLineChars="0"/>
        <w:rPr>
          <w:rFonts w:eastAsia="楷体_GB2312"/>
          <w:sz w:val="24"/>
        </w:rPr>
      </w:pPr>
      <w:r>
        <w:rPr>
          <w:rFonts w:hint="default" w:ascii="宋体" w:hAnsi="宋体" w:eastAsia="宋体" w:cs="Times New Roman"/>
          <w:b/>
          <w:kern w:val="2"/>
          <w:sz w:val="24"/>
          <w:szCs w:val="24"/>
          <w:lang w:val="en-US" w:eastAsia="zh-CN" w:bidi="ar-SA"/>
        </w:rPr>
        <w:t>（2）</w:t>
      </w:r>
      <w:r>
        <w:rPr>
          <w:rFonts w:hint="eastAsia" w:ascii="宋体" w:hAnsi="宋体"/>
          <w:b/>
          <w:sz w:val="24"/>
        </w:rPr>
        <w:t>题目二：</w:t>
      </w:r>
      <w:r>
        <w:rPr>
          <w:rFonts w:hint="eastAsia" w:ascii="宋体" w:hAnsi="宋体"/>
          <w:sz w:val="24"/>
        </w:rPr>
        <w:t>本题的要求跟题目一的要求一样，唯一区别是：在本题中假设Mary和Sally的银行账户</w:t>
      </w:r>
      <w:r>
        <w:rPr>
          <w:rFonts w:hint="eastAsia" w:ascii="宋体" w:hAnsi="宋体"/>
          <w:sz w:val="24"/>
          <w:lang w:val="en-US" w:eastAsia="zh-CN"/>
        </w:rPr>
        <w:t>不是信用卡</w:t>
      </w:r>
      <w:r>
        <w:rPr>
          <w:rFonts w:hint="eastAsia" w:ascii="宋体" w:hAnsi="宋体"/>
          <w:sz w:val="24"/>
        </w:rPr>
        <w:t>，即当余额少于取款额时，不能取款，取款线程需要阻塞等待直到账户有足够的钱。</w:t>
      </w:r>
    </w:p>
    <w:p w14:paraId="2857B21D">
      <w:pPr>
        <w:pStyle w:val="9"/>
        <w:numPr>
          <w:ilvl w:val="0"/>
          <w:numId w:val="0"/>
        </w:numPr>
        <w:spacing w:line="360" w:lineRule="auto"/>
        <w:ind w:left="360" w:leftChars="0"/>
        <w:rPr>
          <w:rFonts w:hint="eastAsia" w:ascii="宋体" w:hAnsi="宋体"/>
          <w:sz w:val="24"/>
        </w:rPr>
      </w:pPr>
    </w:p>
    <w:p w14:paraId="013D8879">
      <w:pPr>
        <w:numPr>
          <w:ilvl w:val="0"/>
          <w:numId w:val="1"/>
        </w:numPr>
        <w:spacing w:line="360" w:lineRule="auto"/>
        <w:rPr>
          <w:rFonts w:eastAsia="楷体_GB2312"/>
          <w:b/>
          <w:sz w:val="28"/>
          <w:szCs w:val="28"/>
        </w:rPr>
      </w:pPr>
      <w:r>
        <w:rPr>
          <w:rFonts w:hint="eastAsia" w:eastAsia="楷体_GB2312"/>
          <w:b/>
          <w:sz w:val="28"/>
          <w:szCs w:val="28"/>
        </w:rPr>
        <w:t>实验</w:t>
      </w:r>
      <w:r>
        <w:rPr>
          <w:rFonts w:hint="eastAsia" w:eastAsia="楷体_GB2312"/>
          <w:b/>
          <w:sz w:val="28"/>
          <w:szCs w:val="28"/>
          <w:lang w:val="en-US" w:eastAsia="zh-CN"/>
        </w:rPr>
        <w:t>过程与代码实现</w:t>
      </w:r>
    </w:p>
    <w:p w14:paraId="03AD149C">
      <w:pPr>
        <w:numPr>
          <w:ilvl w:val="0"/>
          <w:numId w:val="3"/>
        </w:numPr>
        <w:spacing w:line="360" w:lineRule="auto"/>
        <w:ind w:firstLine="480" w:firstLineChars="200"/>
        <w:rPr>
          <w:rFonts w:hint="eastAsia" w:ascii="宋体" w:hAnsi="宋体"/>
          <w:sz w:val="24"/>
        </w:rPr>
      </w:pPr>
      <w:r>
        <w:rPr>
          <w:rFonts w:hint="eastAsia" w:ascii="宋体" w:hAnsi="宋体"/>
          <w:sz w:val="24"/>
        </w:rPr>
        <w:t>假设Mary和Sally的银行账户是</w:t>
      </w:r>
      <w:r>
        <w:rPr>
          <w:rFonts w:hint="eastAsia" w:ascii="宋体" w:hAnsi="宋体"/>
          <w:sz w:val="24"/>
          <w:lang w:val="en-US" w:eastAsia="zh-CN"/>
        </w:rPr>
        <w:t>信用卡</w:t>
      </w:r>
      <w:r>
        <w:rPr>
          <w:rFonts w:hint="eastAsia" w:ascii="宋体" w:hAnsi="宋体"/>
          <w:sz w:val="24"/>
        </w:rPr>
        <w:t>，即当余额少于取款额时，仍旧能够取款成功。利用临界区(Windows系统)或者mutex信号量(Linux系统)编制程序来模拟上述存取款过程，在主程序结束时将账户的最后余额输出，并人工验证一下是否正确。</w:t>
      </w:r>
    </w:p>
    <w:p w14:paraId="11FD027D">
      <w:pPr>
        <w:numPr>
          <w:ilvl w:val="0"/>
          <w:numId w:val="0"/>
        </w:numPr>
        <w:spacing w:line="360" w:lineRule="auto"/>
        <w:rPr>
          <w:rFonts w:hint="eastAsia" w:ascii="宋体" w:hAnsi="宋体"/>
          <w:sz w:val="24"/>
        </w:rPr>
      </w:pPr>
    </w:p>
    <w:p w14:paraId="0E62C883">
      <w:pPr>
        <w:numPr>
          <w:ilvl w:val="0"/>
          <w:numId w:val="0"/>
        </w:numPr>
        <w:spacing w:line="360" w:lineRule="auto"/>
        <w:rPr>
          <w:rFonts w:hint="eastAsia" w:ascii="宋体" w:hAnsi="宋体"/>
          <w:b/>
          <w:bCs/>
          <w:sz w:val="24"/>
          <w:lang w:val="en-US" w:eastAsia="zh-CN"/>
        </w:rPr>
      </w:pPr>
      <w:r>
        <w:rPr>
          <w:rFonts w:hint="eastAsia" w:ascii="宋体" w:hAnsi="宋体"/>
          <w:b/>
          <w:bCs/>
          <w:sz w:val="24"/>
          <w:lang w:val="en-US" w:eastAsia="zh-CN"/>
        </w:rPr>
        <w:t>实验代码：</w:t>
      </w:r>
    </w:p>
    <w:p w14:paraId="358334E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#includ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&lt;stdlib.h&gt;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包含随机数产生函数</w:t>
      </w:r>
    </w:p>
    <w:p w14:paraId="22A260D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#includ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&lt;time.h&gt;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与时间有关的函数头文件</w:t>
      </w:r>
    </w:p>
    <w:p w14:paraId="085B753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#includ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&lt;windows.h&gt;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针对Windows操作系统</w:t>
      </w:r>
    </w:p>
    <w:p w14:paraId="3002E80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#includ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&lt;stdio.h&gt;</w:t>
      </w:r>
    </w:p>
    <w:p w14:paraId="6DA7605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160ACD2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bank_balance = 10;</w:t>
      </w:r>
    </w:p>
    <w:p w14:paraId="06DD3EF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CRITICAL_SE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cs;</w:t>
      </w:r>
    </w:p>
    <w:p w14:paraId="5F3AC19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5850F95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typede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truc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{</w:t>
      </w:r>
    </w:p>
    <w:p w14:paraId="76E79BC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cha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ame[20];</w:t>
      </w:r>
    </w:p>
    <w:p w14:paraId="7BDF445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um;</w:t>
      </w:r>
    </w:p>
    <w:p w14:paraId="4B1C94A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hread_id;</w:t>
      </w:r>
    </w:p>
    <w:p w14:paraId="57D9D51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ab/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s_deposit;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1表示存钱，0表示取钱</w:t>
      </w:r>
    </w:p>
    <w:p w14:paraId="70A7291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}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;</w:t>
      </w:r>
    </w:p>
    <w:p w14:paraId="3AD701D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1F7063B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存钱线程函数</w:t>
      </w:r>
    </w:p>
    <w:p w14:paraId="2355985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DWOR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WINAPI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Deposit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LPVOI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lpParam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) </w:t>
      </w:r>
    </w:p>
    <w:p w14:paraId="3788A35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{</w:t>
      </w:r>
    </w:p>
    <w:p w14:paraId="0C9D05E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 info = 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)</w:t>
      </w: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lpParam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;</w:t>
      </w:r>
    </w:p>
    <w:p w14:paraId="5747BFF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随机延迟，模拟操作耗时</w:t>
      </w:r>
    </w:p>
    <w:p w14:paraId="4D2A113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Sleep(rand() % 100);</w:t>
      </w:r>
    </w:p>
    <w:p w14:paraId="361ADF0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EnterCriticalSection(&amp;cs);</w:t>
      </w:r>
    </w:p>
    <w:p w14:paraId="7B3AB92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bank_balance += info-&gt;num;</w:t>
      </w:r>
    </w:p>
    <w:p w14:paraId="36F9BCD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thread_id:%d %s存了%d元，当前余额：%d元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 info-&gt;thread_id, info-&gt;name,info-&gt;num,bank_balance);</w:t>
      </w:r>
    </w:p>
    <w:p w14:paraId="6F16CF9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LeaveCriticalSection(&amp;cs);</w:t>
      </w:r>
    </w:p>
    <w:p w14:paraId="3EB091D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free(info);</w:t>
      </w:r>
    </w:p>
    <w:p w14:paraId="1CD0F68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retur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0;</w:t>
      </w:r>
    </w:p>
    <w:p w14:paraId="5DA0E9D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}</w:t>
      </w:r>
    </w:p>
    <w:p w14:paraId="0F326FE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5E790BD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信用卡取钱线程函数</w:t>
      </w:r>
    </w:p>
    <w:p w14:paraId="7C86E6A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DWOR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WINAPI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Withdraw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LPVOI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lpParam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</w:t>
      </w:r>
    </w:p>
    <w:p w14:paraId="3FAEEC2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{</w:t>
      </w:r>
    </w:p>
    <w:p w14:paraId="1E9A584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 info = 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)</w:t>
      </w: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lpParam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;</w:t>
      </w:r>
    </w:p>
    <w:p w14:paraId="65341F6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output =  info-&gt;num;</w:t>
      </w:r>
    </w:p>
    <w:p w14:paraId="44972EC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随机延迟，模拟操作耗时</w:t>
      </w:r>
    </w:p>
    <w:p w14:paraId="1C764B0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Sleep(rand() % 100);</w:t>
      </w:r>
    </w:p>
    <w:p w14:paraId="4AA29E6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EnterCriticalSection(&amp;cs);</w:t>
      </w:r>
    </w:p>
    <w:p w14:paraId="6B6A2F3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bank_balance -= output;</w:t>
      </w:r>
    </w:p>
    <w:p w14:paraId="6DBFF19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thread_id:%d %s取了%d元，当前余额：%d元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 info-&gt;thread_id, info-&gt;name, output, bank_balance);</w:t>
      </w:r>
    </w:p>
    <w:p w14:paraId="4E716E3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LeaveCriticalSection(&amp;cs);</w:t>
      </w:r>
    </w:p>
    <w:p w14:paraId="6658270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free(info);</w:t>
      </w:r>
    </w:p>
    <w:p w14:paraId="6D2D8DD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retur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0;</w:t>
      </w:r>
    </w:p>
    <w:p w14:paraId="54D56B1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}</w:t>
      </w:r>
    </w:p>
    <w:p w14:paraId="2967246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</w:pPr>
    </w:p>
    <w:p w14:paraId="63B5DA7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main()</w:t>
      </w:r>
    </w:p>
    <w:p w14:paraId="1E2107E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{</w:t>
      </w:r>
    </w:p>
    <w:p w14:paraId="517E4AC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初始账户余额：%d 元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 bank_balance);</w:t>
      </w:r>
    </w:p>
    <w:p w14:paraId="79C616A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6207B82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srand(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unsigne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time(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);</w:t>
      </w:r>
    </w:p>
    <w:p w14:paraId="3933E50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InitializeCriticalSection(&amp;cs);</w:t>
      </w:r>
    </w:p>
    <w:p w14:paraId="34F8597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562E2B9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HANDL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hreads[14];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14个线程</w:t>
      </w:r>
    </w:p>
    <w:p w14:paraId="6A481AA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hread_idx = 0;</w:t>
      </w:r>
    </w:p>
    <w:p w14:paraId="31C6BC5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all_transactions[14];</w:t>
      </w:r>
    </w:p>
    <w:p w14:paraId="11D2FEE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56A04AE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truc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{</w:t>
      </w:r>
    </w:p>
    <w:p w14:paraId="2EC37FF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cha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ame[20];</w:t>
      </w:r>
    </w:p>
    <w:p w14:paraId="722E9F6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um;</w:t>
      </w:r>
    </w:p>
    <w:p w14:paraId="78D19DD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depositors[] = {</w:t>
      </w:r>
    </w:p>
    <w:p w14:paraId="758EF8D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爸爸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1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妈妈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2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奶奶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3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爷爷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4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舅舅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50}</w:t>
      </w:r>
    </w:p>
    <w:p w14:paraId="228958D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;</w:t>
      </w:r>
    </w:p>
    <w:p w14:paraId="2CB8AB7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dep_num =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(depositors) /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depositors[0]);</w:t>
      </w:r>
    </w:p>
    <w:p w14:paraId="1258B96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7EF7224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truc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{</w:t>
      </w:r>
    </w:p>
    <w:p w14:paraId="62E98C2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cha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ame[20];</w:t>
      </w:r>
    </w:p>
    <w:p w14:paraId="5BBBC90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um;</w:t>
      </w:r>
    </w:p>
    <w:p w14:paraId="4292455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withdrawers[] = {</w:t>
      </w:r>
    </w:p>
    <w:p w14:paraId="4589DA6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Mary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5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Sally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100}</w:t>
      </w:r>
    </w:p>
    <w:p w14:paraId="7F8FFF9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;</w:t>
      </w:r>
    </w:p>
    <w:p w14:paraId="219D1A4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with_num =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(withdrawers) /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withdrawers[0]);</w:t>
      </w:r>
    </w:p>
    <w:p w14:paraId="4146B25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31BE624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存款交易</w:t>
      </w:r>
    </w:p>
    <w:p w14:paraId="6317979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0; i &lt; 5; i++) {</w:t>
      </w:r>
    </w:p>
    <w:p w14:paraId="769104F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j = 0; j &lt; 2; j++) {</w:t>
      </w:r>
    </w:p>
    <w:p w14:paraId="1149B23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strcpy_s(all_transactions[thread_idx].name,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all_transactions[thread_idx].name), depositors[i].name);</w:t>
      </w:r>
    </w:p>
    <w:p w14:paraId="204303A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all_transactions[thread_idx].num = depositors[i].num;</w:t>
      </w:r>
    </w:p>
    <w:p w14:paraId="643A4AD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all_transactions[thread_idx].is_deposit = 1;</w:t>
      </w:r>
    </w:p>
    <w:p w14:paraId="7AE5689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thread_idx++;</w:t>
      </w:r>
    </w:p>
    <w:p w14:paraId="2115330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128335C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705D174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0D96464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取款交易</w:t>
      </w:r>
    </w:p>
    <w:p w14:paraId="6F79BAF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0; i &lt; 2; i++) {</w:t>
      </w:r>
    </w:p>
    <w:p w14:paraId="4496525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j = 0; j &lt; 2; j++) {</w:t>
      </w:r>
    </w:p>
    <w:p w14:paraId="44708E3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strcpy_s(all_transactions[thread_idx].name,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all_transactions[thread_idx].name), withdrawers[i].name);</w:t>
      </w:r>
    </w:p>
    <w:p w14:paraId="52707B4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all_transactions[thread_idx].num = withdrawers[i].num;</w:t>
      </w:r>
    </w:p>
    <w:p w14:paraId="10ADA73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all_transactions[thread_idx].is_deposit = 0;</w:t>
      </w:r>
    </w:p>
    <w:p w14:paraId="0C375D6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thread_idx++;</w:t>
      </w:r>
    </w:p>
    <w:p w14:paraId="1831AF1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78A09DA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60143DA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169C63F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随机打乱交易顺序</w:t>
      </w:r>
    </w:p>
    <w:p w14:paraId="7C93B80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thread_idx - 1; i &gt; 0; i--) </w:t>
      </w:r>
    </w:p>
    <w:p w14:paraId="4DA2CDD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{</w:t>
      </w:r>
    </w:p>
    <w:p w14:paraId="4786F59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j = rand() % (i + 1);</w:t>
      </w:r>
    </w:p>
    <w:p w14:paraId="4517F9E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emp = all_transactions[i];</w:t>
      </w:r>
    </w:p>
    <w:p w14:paraId="2E433EC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all_transactions[i] </w:t>
      </w:r>
      <w:r>
        <w:rPr>
          <w:rFonts w:hint="default" w:ascii="Times New Roman" w:hAnsi="Times New Roman" w:eastAsia="新宋体" w:cs="Times New Roman"/>
          <w:color w:val="008080"/>
          <w:sz w:val="24"/>
          <w:szCs w:val="24"/>
          <w:highlight w:val="white"/>
        </w:rPr>
        <w:t>=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all_transactions[j];</w:t>
      </w:r>
    </w:p>
    <w:p w14:paraId="2450795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all_transactions[j] </w:t>
      </w:r>
      <w:r>
        <w:rPr>
          <w:rFonts w:hint="default" w:ascii="Times New Roman" w:hAnsi="Times New Roman" w:eastAsia="新宋体" w:cs="Times New Roman"/>
          <w:color w:val="008080"/>
          <w:sz w:val="24"/>
          <w:szCs w:val="24"/>
          <w:highlight w:val="white"/>
        </w:rPr>
        <w:t>=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emp;</w:t>
      </w:r>
    </w:p>
    <w:p w14:paraId="4371E3C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5083F96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0CD5020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按随机顺序创建线程</w:t>
      </w:r>
    </w:p>
    <w:p w14:paraId="47B370F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0; i &lt; 14; i++) </w:t>
      </w:r>
    </w:p>
    <w:p w14:paraId="0058290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{</w:t>
      </w:r>
    </w:p>
    <w:p w14:paraId="69F6C5D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 trans = 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)malloc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);</w:t>
      </w:r>
    </w:p>
    <w:p w14:paraId="007136A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memcpy(trans, &amp;all_transactions[i],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);</w:t>
      </w:r>
    </w:p>
    <w:p w14:paraId="11463F7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trans-&gt;thread_id = i + 1;</w:t>
      </w:r>
    </w:p>
    <w:p w14:paraId="3856D12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116D010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trans-&gt;is_deposit) {</w:t>
      </w:r>
    </w:p>
    <w:p w14:paraId="3CF3A6B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threads[i] = CreateThread(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, 0, Deposit, trans, 0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17DDAD8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574D4EF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els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{</w:t>
      </w:r>
    </w:p>
    <w:p w14:paraId="2E30574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threads[i] = CreateThread(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, 0, Withdraw, trans, 0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747B702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14F636D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4FCC875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threads[i] ==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 {</w:t>
      </w:r>
    </w:p>
    <w:p w14:paraId="1DB5729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创建线程失败！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4B2810C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free(trans);</w:t>
      </w:r>
    </w:p>
    <w:p w14:paraId="794EF17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02AD3E5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56642EA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3BC2967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等待所有线程完成</w:t>
      </w:r>
    </w:p>
    <w:p w14:paraId="55059AD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WaitForMultipleObjects(14, threads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TRU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INFINIT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1CF01AD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183D1CC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清理资源</w:t>
      </w:r>
    </w:p>
    <w:p w14:paraId="1750CAF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0; i &lt; 14; i++) {</w:t>
      </w:r>
    </w:p>
    <w:p w14:paraId="1BD3D37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threads[i] !=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 {</w:t>
      </w:r>
    </w:p>
    <w:p w14:paraId="6EDE2A4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CloseHandle(threads[i]);</w:t>
      </w:r>
    </w:p>
    <w:p w14:paraId="1527533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50F06C3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6B80176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DeleteCriticalSection(&amp;cs);</w:t>
      </w:r>
    </w:p>
    <w:p w14:paraId="369C14D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71F9412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输出最终余额</w:t>
      </w:r>
    </w:p>
    <w:p w14:paraId="73EC646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\n最终账户余额：%d 元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 bank_balance);</w:t>
      </w:r>
    </w:p>
    <w:p w14:paraId="3980E52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0721FF9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retur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0;</w:t>
      </w:r>
    </w:p>
    <w:p w14:paraId="7591824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}</w:t>
      </w:r>
    </w:p>
    <w:p w14:paraId="7C7C99E0">
      <w:pPr>
        <w:numPr>
          <w:ilvl w:val="0"/>
          <w:numId w:val="0"/>
        </w:num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line="360" w:lineRule="auto"/>
        <w:jc w:val="left"/>
        <w:rPr>
          <w:rFonts w:hint="default" w:ascii="Times New Roman" w:hAnsi="Times New Roman" w:cs="Times New Roman"/>
          <w:b/>
          <w:bCs/>
          <w:sz w:val="24"/>
          <w:szCs w:val="24"/>
          <w:lang w:val="en-US" w:eastAsia="zh-CN"/>
        </w:rPr>
      </w:pPr>
    </w:p>
    <w:p w14:paraId="0A5E9381">
      <w:pPr>
        <w:numPr>
          <w:ilvl w:val="0"/>
          <w:numId w:val="0"/>
        </w:numPr>
        <w:spacing w:line="360" w:lineRule="auto"/>
        <w:rPr>
          <w:rFonts w:hint="eastAsia" w:ascii="宋体" w:hAnsi="宋体"/>
          <w:sz w:val="24"/>
          <w:lang w:val="en-US" w:eastAsia="zh-CN"/>
        </w:rPr>
      </w:pPr>
    </w:p>
    <w:p w14:paraId="77006C01">
      <w:pPr>
        <w:numPr>
          <w:ilvl w:val="0"/>
          <w:numId w:val="0"/>
        </w:numPr>
        <w:spacing w:line="360" w:lineRule="auto"/>
        <w:rPr>
          <w:rFonts w:hint="eastAsia" w:ascii="宋体" w:hAnsi="宋体"/>
          <w:b/>
          <w:bCs/>
          <w:sz w:val="24"/>
          <w:lang w:val="en-US" w:eastAsia="zh-CN"/>
        </w:rPr>
      </w:pPr>
    </w:p>
    <w:p w14:paraId="1AA2FAD4">
      <w:pPr>
        <w:numPr>
          <w:ilvl w:val="0"/>
          <w:numId w:val="0"/>
        </w:numPr>
        <w:spacing w:line="360" w:lineRule="auto"/>
        <w:rPr>
          <w:rFonts w:hint="eastAsia" w:ascii="宋体" w:hAnsi="宋体"/>
          <w:b/>
          <w:bCs/>
          <w:sz w:val="24"/>
          <w:lang w:val="en-US" w:eastAsia="zh-CN"/>
        </w:rPr>
      </w:pPr>
    </w:p>
    <w:p w14:paraId="208B50CD">
      <w:pPr>
        <w:numPr>
          <w:ilvl w:val="0"/>
          <w:numId w:val="0"/>
        </w:numPr>
        <w:spacing w:line="360" w:lineRule="auto"/>
        <w:rPr>
          <w:rFonts w:hint="eastAsia" w:ascii="宋体" w:hAnsi="宋体"/>
          <w:b/>
          <w:bCs/>
          <w:sz w:val="24"/>
          <w:lang w:val="en-US" w:eastAsia="zh-CN"/>
        </w:rPr>
      </w:pPr>
    </w:p>
    <w:p w14:paraId="14203640">
      <w:pPr>
        <w:numPr>
          <w:ilvl w:val="0"/>
          <w:numId w:val="0"/>
        </w:numPr>
        <w:spacing w:line="360" w:lineRule="auto"/>
        <w:rPr>
          <w:rFonts w:hint="eastAsia" w:ascii="宋体" w:hAnsi="宋体"/>
          <w:b/>
          <w:bCs/>
          <w:sz w:val="24"/>
          <w:lang w:val="en-US" w:eastAsia="zh-CN"/>
        </w:rPr>
      </w:pPr>
    </w:p>
    <w:p w14:paraId="45B63636">
      <w:pPr>
        <w:numPr>
          <w:ilvl w:val="0"/>
          <w:numId w:val="0"/>
        </w:numPr>
        <w:spacing w:line="360" w:lineRule="auto"/>
        <w:rPr>
          <w:rFonts w:hint="eastAsia" w:ascii="宋体" w:hAnsi="宋体"/>
          <w:b/>
          <w:bCs/>
          <w:sz w:val="24"/>
          <w:lang w:val="en-US" w:eastAsia="zh-CN"/>
        </w:rPr>
      </w:pPr>
    </w:p>
    <w:p w14:paraId="195F8B88">
      <w:pPr>
        <w:numPr>
          <w:ilvl w:val="0"/>
          <w:numId w:val="0"/>
        </w:numPr>
        <w:spacing w:line="360" w:lineRule="auto"/>
        <w:rPr>
          <w:rFonts w:hint="eastAsia" w:ascii="宋体" w:hAnsi="宋体"/>
          <w:b/>
          <w:bCs/>
          <w:sz w:val="24"/>
          <w:lang w:val="en-US" w:eastAsia="zh-CN"/>
        </w:rPr>
      </w:pPr>
    </w:p>
    <w:p w14:paraId="629E6D2A">
      <w:pPr>
        <w:numPr>
          <w:ilvl w:val="0"/>
          <w:numId w:val="0"/>
        </w:numPr>
        <w:spacing w:line="360" w:lineRule="auto"/>
        <w:rPr>
          <w:rFonts w:hint="default" w:ascii="宋体" w:hAnsi="宋体" w:eastAsia="宋体"/>
          <w:b/>
          <w:bCs/>
          <w:sz w:val="24"/>
          <w:lang w:val="en-US" w:eastAsia="zh-CN"/>
        </w:rPr>
      </w:pPr>
      <w:r>
        <w:rPr>
          <w:rFonts w:hint="eastAsia" w:ascii="宋体" w:hAnsi="宋体"/>
          <w:b/>
          <w:bCs/>
          <w:sz w:val="24"/>
          <w:lang w:val="en-US" w:eastAsia="zh-CN"/>
        </w:rPr>
        <w:t>实验结果：</w:t>
      </w:r>
    </w:p>
    <w:p w14:paraId="1BAF6C74">
      <w:pPr>
        <w:numPr>
          <w:ilvl w:val="0"/>
          <w:numId w:val="0"/>
        </w:numPr>
        <w:spacing w:line="360" w:lineRule="auto"/>
        <w:rPr>
          <w:rFonts w:hint="eastAsia" w:ascii="宋体" w:hAnsi="宋体"/>
          <w:sz w:val="24"/>
          <w:lang w:val="en-US" w:eastAsia="zh-CN"/>
        </w:rPr>
      </w:pPr>
      <w:r>
        <w:drawing>
          <wp:inline distT="0" distB="0" distL="114300" distR="114300">
            <wp:extent cx="6191250" cy="3879215"/>
            <wp:effectExtent l="0" t="0" r="1143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387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CA9B7">
      <w:pPr>
        <w:numPr>
          <w:ilvl w:val="0"/>
          <w:numId w:val="0"/>
        </w:numPr>
        <w:spacing w:line="360" w:lineRule="auto"/>
        <w:ind w:left="0" w:leftChars="0" w:firstLine="482" w:firstLineChars="200"/>
        <w:rPr>
          <w:rFonts w:hint="eastAsia"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</w:pPr>
    </w:p>
    <w:p w14:paraId="3AF1ACB1">
      <w:pPr>
        <w:numPr>
          <w:ilvl w:val="0"/>
          <w:numId w:val="0"/>
        </w:numPr>
        <w:spacing w:line="360" w:lineRule="auto"/>
        <w:ind w:left="0" w:leftChars="0" w:firstLine="482" w:firstLineChars="200"/>
        <w:rPr>
          <w:rFonts w:ascii="宋体" w:hAnsi="宋体"/>
          <w:sz w:val="24"/>
        </w:rPr>
      </w:pPr>
      <w:r>
        <w:rPr>
          <w:rFonts w:hint="eastAsia"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  <w:t>（</w:t>
      </w:r>
      <w:r>
        <w:rPr>
          <w:rFonts w:hint="eastAsia" w:ascii="宋体" w:hAnsi="宋体" w:cs="宋体"/>
          <w:b/>
          <w:bCs/>
          <w:kern w:val="2"/>
          <w:sz w:val="24"/>
          <w:szCs w:val="24"/>
          <w:lang w:val="en-US" w:eastAsia="zh-CN" w:bidi="ar-SA"/>
        </w:rPr>
        <w:t>2</w:t>
      </w:r>
      <w:r>
        <w:rPr>
          <w:rFonts w:hint="eastAsia" w:ascii="宋体" w:hAnsi="宋体" w:eastAsia="宋体" w:cs="宋体"/>
          <w:b/>
          <w:bCs/>
          <w:kern w:val="2"/>
          <w:sz w:val="24"/>
          <w:szCs w:val="24"/>
          <w:lang w:val="en-US" w:eastAsia="zh-CN" w:bidi="ar-SA"/>
        </w:rPr>
        <w:t>）</w:t>
      </w:r>
      <w:r>
        <w:rPr>
          <w:rFonts w:hint="eastAsia" w:ascii="宋体" w:hAnsi="宋体"/>
          <w:sz w:val="24"/>
        </w:rPr>
        <w:t>在本题中假设Mary和Sally的银行账户</w:t>
      </w:r>
      <w:r>
        <w:rPr>
          <w:rFonts w:hint="eastAsia" w:ascii="宋体" w:hAnsi="宋体"/>
          <w:sz w:val="24"/>
          <w:lang w:val="en-US" w:eastAsia="zh-CN"/>
        </w:rPr>
        <w:t>不是信用卡</w:t>
      </w:r>
      <w:r>
        <w:rPr>
          <w:rFonts w:hint="eastAsia" w:ascii="宋体" w:hAnsi="宋体"/>
          <w:sz w:val="24"/>
        </w:rPr>
        <w:t>，即当余额少于取款额时，不能取款，取款线程需要阻塞等待直到账户有足够的钱。</w:t>
      </w:r>
    </w:p>
    <w:p w14:paraId="7EC5EDBA">
      <w:pPr>
        <w:pStyle w:val="9"/>
        <w:numPr>
          <w:ilvl w:val="0"/>
          <w:numId w:val="0"/>
        </w:numPr>
        <w:spacing w:line="360" w:lineRule="auto"/>
        <w:rPr>
          <w:rFonts w:eastAsia="楷体_GB2312"/>
          <w:sz w:val="24"/>
        </w:rPr>
      </w:pPr>
    </w:p>
    <w:p w14:paraId="753854B0">
      <w:pPr>
        <w:numPr>
          <w:ilvl w:val="0"/>
          <w:numId w:val="0"/>
        </w:numPr>
        <w:spacing w:line="360" w:lineRule="auto"/>
        <w:rPr>
          <w:rFonts w:hint="eastAsia" w:ascii="新宋体" w:hAnsi="新宋体" w:eastAsia="新宋体"/>
          <w:color w:val="000000"/>
          <w:sz w:val="19"/>
          <w:szCs w:val="24"/>
          <w:highlight w:val="white"/>
        </w:rPr>
      </w:pPr>
      <w:r>
        <w:rPr>
          <w:rFonts w:hint="eastAsia" w:ascii="宋体" w:hAnsi="宋体"/>
          <w:b/>
          <w:bCs/>
          <w:sz w:val="24"/>
          <w:lang w:val="en-US" w:eastAsia="zh-CN"/>
        </w:rPr>
        <w:t>实验代码：</w:t>
      </w:r>
    </w:p>
    <w:p w14:paraId="27F3C9E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#includ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&lt;stdlib.h&gt;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包含随机数产生函数</w:t>
      </w:r>
    </w:p>
    <w:p w14:paraId="5AE99D0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#includ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&lt;time.h&gt;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与时间有关的函数头文件</w:t>
      </w:r>
    </w:p>
    <w:p w14:paraId="4F11D86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#includ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&lt;windows.h&gt;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针对Windows操作系统</w:t>
      </w:r>
    </w:p>
    <w:p w14:paraId="145B72C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#includ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&lt;stdio.h&gt;</w:t>
      </w:r>
    </w:p>
    <w:p w14:paraId="1D43C13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62194FE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bank_balance = 10;</w:t>
      </w:r>
    </w:p>
    <w:p w14:paraId="5BCAF1B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CRITICAL_SE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cs;</w:t>
      </w:r>
    </w:p>
    <w:p w14:paraId="351CEB8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HANDL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can_withdraw =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CreateSemaphor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, 0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LONG_MAX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);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信号量，初始值为0</w:t>
      </w:r>
    </w:p>
    <w:p w14:paraId="02D68F5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035AA5F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typede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truc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{</w:t>
      </w:r>
    </w:p>
    <w:p w14:paraId="4F11021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cha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ame[20];</w:t>
      </w:r>
    </w:p>
    <w:p w14:paraId="1E8456F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um;</w:t>
      </w:r>
    </w:p>
    <w:p w14:paraId="4F74BBE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hread_id;</w:t>
      </w:r>
    </w:p>
    <w:p w14:paraId="19108B8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ab/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s_deposit;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1表示存钱，0表示取钱</w:t>
      </w:r>
    </w:p>
    <w:p w14:paraId="59FD402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}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;</w:t>
      </w:r>
    </w:p>
    <w:p w14:paraId="5BAFB9A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5702563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存钱线程函数</w:t>
      </w:r>
    </w:p>
    <w:p w14:paraId="767728D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DWOR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WINAPI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Deposit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LPVOI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lpParam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) </w:t>
      </w:r>
    </w:p>
    <w:p w14:paraId="7BAF0FB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{</w:t>
      </w:r>
    </w:p>
    <w:p w14:paraId="48CD9CD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 info = 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)</w:t>
      </w: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lpParam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;</w:t>
      </w:r>
    </w:p>
    <w:p w14:paraId="33F57E6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随机延迟，模拟操作耗时</w:t>
      </w:r>
    </w:p>
    <w:p w14:paraId="6D92584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Sleep(rand() % 100);</w:t>
      </w:r>
    </w:p>
    <w:p w14:paraId="74465E5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EnterCriticalSection(&amp;cs);</w:t>
      </w:r>
    </w:p>
    <w:p w14:paraId="6E735F5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bank_balance += info-&gt;num;</w:t>
      </w:r>
    </w:p>
    <w:p w14:paraId="6078835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thread_id:%d %s存了%d元，当前余额：%d元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 info-&gt;thread_id, info-&gt;name,info-&gt;num,bank_balance);</w:t>
      </w:r>
    </w:p>
    <w:p w14:paraId="3B8A246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  <w:lang w:val="en-US" w:eastAsia="zh-CN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ReleaseSemaphore(can_withdraw, 1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 xml:space="preserve">// </w:t>
      </w:r>
      <w:r>
        <w:rPr>
          <w:rFonts w:hint="eastAsia" w:eastAsia="新宋体" w:cs="Times New Roman"/>
          <w:color w:val="008000"/>
          <w:sz w:val="24"/>
          <w:szCs w:val="24"/>
          <w:highlight w:val="white"/>
          <w:lang w:val="en-US" w:eastAsia="zh-CN"/>
        </w:rPr>
        <w:t>存钱后发送信号量</w:t>
      </w:r>
    </w:p>
    <w:p w14:paraId="77C7078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  <w:lang w:val="en-US" w:eastAsia="zh-CN"/>
        </w:rPr>
      </w:pPr>
    </w:p>
    <w:p w14:paraId="52DCD7E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LeaveCriticalSection(&amp;cs);</w:t>
      </w:r>
    </w:p>
    <w:p w14:paraId="3537AF0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free(info);</w:t>
      </w:r>
    </w:p>
    <w:p w14:paraId="2B7601D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retur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0;</w:t>
      </w:r>
    </w:p>
    <w:p w14:paraId="3A45D03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}</w:t>
      </w:r>
    </w:p>
    <w:p w14:paraId="3CFB2EF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</w:pPr>
    </w:p>
    <w:p w14:paraId="4758EE4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DWOR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WINAPI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Withdraw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LPVOI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lpParam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) </w:t>
      </w:r>
    </w:p>
    <w:p w14:paraId="4B7E81C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{</w:t>
      </w:r>
    </w:p>
    <w:p w14:paraId="5EF42BB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 info = 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)</w:t>
      </w:r>
      <w:r>
        <w:rPr>
          <w:rFonts w:hint="default" w:ascii="Times New Roman" w:hAnsi="Times New Roman" w:eastAsia="新宋体" w:cs="Times New Roman"/>
          <w:color w:val="808080"/>
          <w:sz w:val="24"/>
          <w:szCs w:val="24"/>
          <w:highlight w:val="white"/>
        </w:rPr>
        <w:t>lpParam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;</w:t>
      </w:r>
    </w:p>
    <w:p w14:paraId="7A22F7D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Sleep(rand() % 100);</w:t>
      </w:r>
    </w:p>
    <w:p w14:paraId="7808CD0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can_proceed = 0;</w:t>
      </w:r>
    </w:p>
    <w:p w14:paraId="417E8F3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whil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!can_proceed) </w:t>
      </w:r>
    </w:p>
    <w:p w14:paraId="0D8767B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{</w:t>
      </w:r>
    </w:p>
    <w:p w14:paraId="5D6F425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EnterCriticalSection(&amp;cs);</w:t>
      </w:r>
    </w:p>
    <w:p w14:paraId="7A3087C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bank_balance &gt;= info-&gt;num) </w:t>
      </w:r>
    </w:p>
    <w:p w14:paraId="2E2AF32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{</w:t>
      </w:r>
    </w:p>
    <w:p w14:paraId="4902D54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余额足够，执行取款</w:t>
      </w:r>
    </w:p>
    <w:p w14:paraId="262FA5A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bank_balance -= info-&gt;num;</w:t>
      </w:r>
    </w:p>
    <w:p w14:paraId="279417D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thread_id:%d %s取出%d元，当前余额：%d元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</w:t>
      </w:r>
    </w:p>
    <w:p w14:paraId="70D3534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    info-&gt;thread_id, info-&gt;name, info-&gt;num, bank_balance);</w:t>
      </w:r>
    </w:p>
    <w:p w14:paraId="1300233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can_proceed = 1;</w:t>
      </w:r>
    </w:p>
    <w:p w14:paraId="30E96B3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LeaveCriticalSection(&amp;cs);</w:t>
      </w:r>
    </w:p>
    <w:p w14:paraId="1E6778D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53FBB47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els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</w:p>
    <w:p w14:paraId="5C686A6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{</w:t>
      </w:r>
    </w:p>
    <w:p w14:paraId="1291ABF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余额不足，等待信号量"</w:t>
      </w:r>
    </w:p>
    <w:p w14:paraId="27E84C3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thread_id:%d %s想取%d元，当前余额：%d元,余额不足，等待中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</w:t>
      </w:r>
    </w:p>
    <w:p w14:paraId="32DF43B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    info-&gt;thread_id, info-&gt;name, info-&gt;num, bank_balance);</w:t>
      </w:r>
    </w:p>
    <w:p w14:paraId="6DA9BB6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LeaveCriticalSection(&amp;cs);</w:t>
      </w:r>
    </w:p>
    <w:p w14:paraId="6FC32B0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WaitForSingleObject(can_withdraw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INFINIT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2E64622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591CB31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1A2CF0B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39FC76B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free(info);</w:t>
      </w:r>
    </w:p>
    <w:p w14:paraId="449AD9D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retur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0;</w:t>
      </w:r>
    </w:p>
    <w:p w14:paraId="3C7A1DD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}</w:t>
      </w:r>
    </w:p>
    <w:p w14:paraId="1484855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57AFE2F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main()</w:t>
      </w:r>
    </w:p>
    <w:p w14:paraId="0426236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{</w:t>
      </w:r>
    </w:p>
    <w:p w14:paraId="6D503D3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初始账户余额：%d 元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 bank_balance);</w:t>
      </w:r>
    </w:p>
    <w:p w14:paraId="15193B8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65792C2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srand(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unsigned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time(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);</w:t>
      </w:r>
    </w:p>
    <w:p w14:paraId="0715106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InitializeCriticalSection(&amp;cs);</w:t>
      </w:r>
    </w:p>
    <w:p w14:paraId="219EE8B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19A18EC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HANDL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hreads[14];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14个线程</w:t>
      </w:r>
    </w:p>
    <w:p w14:paraId="61A299A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hread_idx = 0;</w:t>
      </w:r>
    </w:p>
    <w:p w14:paraId="0C48E4D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all_transactions[14];</w:t>
      </w:r>
    </w:p>
    <w:p w14:paraId="47122A4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0D4A31A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truc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{</w:t>
      </w:r>
    </w:p>
    <w:p w14:paraId="26AC10B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cha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ame[20];</w:t>
      </w:r>
    </w:p>
    <w:p w14:paraId="2682E57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um;</w:t>
      </w:r>
    </w:p>
    <w:p w14:paraId="4EF1169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depositors[] = {</w:t>
      </w:r>
    </w:p>
    <w:p w14:paraId="446F0E2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爸爸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1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妈妈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2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奶奶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3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爷爷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4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舅舅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50}</w:t>
      </w:r>
    </w:p>
    <w:p w14:paraId="448BC59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;</w:t>
      </w:r>
    </w:p>
    <w:p w14:paraId="17EDA65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dep_num =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(depositors) /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depositors[0]);</w:t>
      </w:r>
    </w:p>
    <w:p w14:paraId="5914F04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296F267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truc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{</w:t>
      </w:r>
    </w:p>
    <w:p w14:paraId="514F546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cha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ame[20];</w:t>
      </w:r>
    </w:p>
    <w:p w14:paraId="2611797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num;</w:t>
      </w:r>
    </w:p>
    <w:p w14:paraId="2EB14B3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withdrawers[] = {</w:t>
      </w:r>
    </w:p>
    <w:p w14:paraId="43A835C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Mary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50},{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Sally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100}</w:t>
      </w:r>
    </w:p>
    <w:p w14:paraId="2FA60E4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;</w:t>
      </w:r>
    </w:p>
    <w:p w14:paraId="5CE6970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with_num =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(withdrawers) /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withdrawers[0]);</w:t>
      </w:r>
    </w:p>
    <w:p w14:paraId="3A0793A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4511037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存款交易</w:t>
      </w:r>
    </w:p>
    <w:p w14:paraId="13EE0CC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0; i &lt; 5; i++) {</w:t>
      </w:r>
    </w:p>
    <w:p w14:paraId="524A818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j = 0; j &lt; 2; j++) {</w:t>
      </w:r>
    </w:p>
    <w:p w14:paraId="4848F80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strcpy_s(all_transactions[thread_idx].name,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all_transactions[thread_idx].name), depositors[i].name);</w:t>
      </w:r>
    </w:p>
    <w:p w14:paraId="65C8184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all_transactions[thread_idx].num = depositors[i].num;</w:t>
      </w:r>
    </w:p>
    <w:p w14:paraId="238A163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all_transactions[thread_idx].is_deposit = 1;</w:t>
      </w:r>
    </w:p>
    <w:p w14:paraId="19A3405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thread_idx++;</w:t>
      </w:r>
    </w:p>
    <w:p w14:paraId="45C80D7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6B90967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32D5946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1901474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取款交易</w:t>
      </w:r>
    </w:p>
    <w:p w14:paraId="02D9FE5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0; i &lt; 2; i++) {</w:t>
      </w:r>
    </w:p>
    <w:p w14:paraId="74778C1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j = 0; j &lt; 2; j++) {</w:t>
      </w:r>
    </w:p>
    <w:p w14:paraId="31D6DC4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strcpy_s(all_transactions[thread_idx].name,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all_transactions[thread_idx].name), withdrawers[i].name);</w:t>
      </w:r>
    </w:p>
    <w:p w14:paraId="170C48C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all_transactions[thread_idx].num = withdrawers[i].num;</w:t>
      </w:r>
    </w:p>
    <w:p w14:paraId="1C8283F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all_transactions[thread_idx].is_deposit = 0;</w:t>
      </w:r>
    </w:p>
    <w:p w14:paraId="16484CE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thread_idx++;</w:t>
      </w:r>
    </w:p>
    <w:p w14:paraId="15BF111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54D6F69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19CF4DE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00C162F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随机打乱交易顺序</w:t>
      </w:r>
    </w:p>
    <w:p w14:paraId="376DE01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thread_idx - 1; i &gt; 0; i--) </w:t>
      </w:r>
    </w:p>
    <w:p w14:paraId="6E197FC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{</w:t>
      </w:r>
    </w:p>
    <w:p w14:paraId="409D9DA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j = rand() % (i + 1);</w:t>
      </w:r>
    </w:p>
    <w:p w14:paraId="396FA5B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emp = all_transactions[i];</w:t>
      </w:r>
    </w:p>
    <w:p w14:paraId="114AD10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all_transactions[i] </w:t>
      </w:r>
      <w:r>
        <w:rPr>
          <w:rFonts w:hint="default" w:ascii="Times New Roman" w:hAnsi="Times New Roman" w:eastAsia="新宋体" w:cs="Times New Roman"/>
          <w:color w:val="008080"/>
          <w:sz w:val="24"/>
          <w:szCs w:val="24"/>
          <w:highlight w:val="white"/>
        </w:rPr>
        <w:t>=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all_transactions[j];</w:t>
      </w:r>
    </w:p>
    <w:p w14:paraId="348BEE4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all_transactions[j] </w:t>
      </w:r>
      <w:r>
        <w:rPr>
          <w:rFonts w:hint="default" w:ascii="Times New Roman" w:hAnsi="Times New Roman" w:eastAsia="新宋体" w:cs="Times New Roman"/>
          <w:color w:val="008080"/>
          <w:sz w:val="24"/>
          <w:szCs w:val="24"/>
          <w:highlight w:val="white"/>
        </w:rPr>
        <w:t>=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temp;</w:t>
      </w:r>
    </w:p>
    <w:p w14:paraId="7F134BC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368313A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4A45B4ED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按随机顺序创建线程</w:t>
      </w:r>
    </w:p>
    <w:p w14:paraId="1CAA8D5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0; i &lt; 14; i++) </w:t>
      </w:r>
    </w:p>
    <w:p w14:paraId="5D7FA48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{</w:t>
      </w:r>
    </w:p>
    <w:p w14:paraId="1ED2A23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 trans = 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*)malloc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);</w:t>
      </w:r>
    </w:p>
    <w:p w14:paraId="443B225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memcpy(trans, &amp;all_transactions[i],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sizeo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(</w:t>
      </w:r>
      <w:r>
        <w:rPr>
          <w:rFonts w:hint="default" w:ascii="Times New Roman" w:hAnsi="Times New Roman" w:eastAsia="新宋体" w:cs="Times New Roman"/>
          <w:color w:val="2B91AF"/>
          <w:sz w:val="24"/>
          <w:szCs w:val="24"/>
          <w:highlight w:val="white"/>
        </w:rPr>
        <w:t>Transactio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);</w:t>
      </w:r>
    </w:p>
    <w:p w14:paraId="3EDC7F52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trans-&gt;thread_id = i + 1;</w:t>
      </w:r>
    </w:p>
    <w:p w14:paraId="02C74EE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69AE61E1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trans-&gt;is_deposit) {</w:t>
      </w:r>
    </w:p>
    <w:p w14:paraId="1A67D12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threads[i] = CreateThread(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, 0, Deposit, trans, 0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60CADE0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37FD9CCB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els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{</w:t>
      </w:r>
    </w:p>
    <w:p w14:paraId="518DB87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threads[i] = CreateThread(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, 0, Withdraw, trans, 0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53F70E8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20C341A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253FDF28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threads[i] ==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 {</w:t>
      </w:r>
    </w:p>
    <w:p w14:paraId="60D21D3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创建线程失败！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252CAFA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free(trans);</w:t>
      </w:r>
    </w:p>
    <w:p w14:paraId="45F75CC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43FB518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4D643DE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265E59B7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等待所有线程完成</w:t>
      </w:r>
    </w:p>
    <w:p w14:paraId="58BB633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WaitForMultipleObjects(14, threads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TRU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,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INFINITE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;</w:t>
      </w:r>
    </w:p>
    <w:p w14:paraId="0D75215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713851FE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清理资源</w:t>
      </w:r>
    </w:p>
    <w:p w14:paraId="5635B97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for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nt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i = 0; i &lt; 14; i++) {</w:t>
      </w:r>
    </w:p>
    <w:p w14:paraId="72B38BD6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if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(threads[i] != </w:t>
      </w:r>
      <w:r>
        <w:rPr>
          <w:rFonts w:hint="default" w:ascii="Times New Roman" w:hAnsi="Times New Roman" w:eastAsia="新宋体" w:cs="Times New Roman"/>
          <w:color w:val="6F008A"/>
          <w:sz w:val="24"/>
          <w:szCs w:val="24"/>
          <w:highlight w:val="white"/>
        </w:rPr>
        <w:t>NULL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) {</w:t>
      </w:r>
    </w:p>
    <w:p w14:paraId="0F6083CA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    CloseHandle(threads[i]);</w:t>
      </w:r>
    </w:p>
    <w:p w14:paraId="14A8C96F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    }</w:t>
      </w:r>
    </w:p>
    <w:p w14:paraId="6C7204F4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}</w:t>
      </w:r>
    </w:p>
    <w:p w14:paraId="44DBFB0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DeleteCriticalSection(&amp;cs);</w:t>
      </w:r>
    </w:p>
    <w:p w14:paraId="79252B75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08BB148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8000"/>
          <w:sz w:val="24"/>
          <w:szCs w:val="24"/>
          <w:highlight w:val="white"/>
        </w:rPr>
        <w:t>// 输出最终余额</w:t>
      </w:r>
    </w:p>
    <w:p w14:paraId="21B56D39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printf(</w:t>
      </w:r>
      <w:r>
        <w:rPr>
          <w:rFonts w:hint="default" w:ascii="Times New Roman" w:hAnsi="Times New Roman" w:eastAsia="新宋体" w:cs="Times New Roman"/>
          <w:color w:val="A31515"/>
          <w:sz w:val="24"/>
          <w:szCs w:val="24"/>
          <w:highlight w:val="white"/>
        </w:rPr>
        <w:t>"\n最终账户余额：%d 元\n"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, bank_balance);</w:t>
      </w:r>
    </w:p>
    <w:p w14:paraId="48963B73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</w:p>
    <w:p w14:paraId="52332470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   </w:t>
      </w:r>
      <w:r>
        <w:rPr>
          <w:rFonts w:hint="default" w:ascii="Times New Roman" w:hAnsi="Times New Roman" w:eastAsia="新宋体" w:cs="Times New Roman"/>
          <w:color w:val="0000FF"/>
          <w:sz w:val="24"/>
          <w:szCs w:val="24"/>
          <w:highlight w:val="white"/>
        </w:rPr>
        <w:t>return</w:t>
      </w: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 xml:space="preserve"> 0;</w:t>
      </w:r>
    </w:p>
    <w:p w14:paraId="5A4E30EC">
      <w:pPr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pacing w:beforeLines="0" w:afterLines="0"/>
        <w:jc w:val="left"/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</w:pPr>
      <w:r>
        <w:rPr>
          <w:rFonts w:hint="default" w:ascii="Times New Roman" w:hAnsi="Times New Roman" w:eastAsia="新宋体" w:cs="Times New Roman"/>
          <w:color w:val="000000"/>
          <w:sz w:val="24"/>
          <w:szCs w:val="24"/>
          <w:highlight w:val="white"/>
        </w:rPr>
        <w:t>}</w:t>
      </w:r>
    </w:p>
    <w:p w14:paraId="2B59AC66">
      <w:pPr>
        <w:spacing w:beforeLines="0" w:afterLines="0"/>
        <w:jc w:val="left"/>
        <w:rPr>
          <w:rFonts w:hint="eastAsia" w:ascii="新宋体" w:hAnsi="新宋体" w:eastAsia="新宋体"/>
          <w:color w:val="000000"/>
          <w:sz w:val="19"/>
          <w:szCs w:val="24"/>
          <w:highlight w:val="white"/>
        </w:rPr>
      </w:pPr>
    </w:p>
    <w:p w14:paraId="4C01EA3A">
      <w:pPr>
        <w:numPr>
          <w:ilvl w:val="0"/>
          <w:numId w:val="0"/>
        </w:numPr>
        <w:spacing w:line="360" w:lineRule="auto"/>
        <w:rPr>
          <w:rFonts w:hint="default" w:ascii="宋体" w:hAnsi="宋体" w:eastAsia="宋体"/>
          <w:b/>
          <w:bCs/>
          <w:sz w:val="24"/>
          <w:lang w:val="en-US" w:eastAsia="zh-CN"/>
        </w:rPr>
      </w:pPr>
      <w:r>
        <w:rPr>
          <w:rFonts w:hint="eastAsia" w:ascii="宋体" w:hAnsi="宋体"/>
          <w:b/>
          <w:bCs/>
          <w:sz w:val="24"/>
          <w:lang w:val="en-US" w:eastAsia="zh-CN"/>
        </w:rPr>
        <w:t>实验结果：</w:t>
      </w:r>
    </w:p>
    <w:p w14:paraId="7A87122A">
      <w:pPr>
        <w:pStyle w:val="9"/>
        <w:numPr>
          <w:ilvl w:val="0"/>
          <w:numId w:val="0"/>
        </w:numPr>
        <w:spacing w:line="360" w:lineRule="auto"/>
        <w:jc w:val="left"/>
      </w:pPr>
    </w:p>
    <w:p w14:paraId="5BD184B6">
      <w:pPr>
        <w:pStyle w:val="9"/>
        <w:numPr>
          <w:ilvl w:val="0"/>
          <w:numId w:val="0"/>
        </w:numPr>
        <w:spacing w:line="360" w:lineRule="auto"/>
        <w:jc w:val="left"/>
      </w:pPr>
      <w:r>
        <w:drawing>
          <wp:inline distT="0" distB="0" distL="114300" distR="114300">
            <wp:extent cx="6189345" cy="4130040"/>
            <wp:effectExtent l="0" t="0" r="133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02390">
      <w:pPr>
        <w:pStyle w:val="9"/>
        <w:numPr>
          <w:ilvl w:val="0"/>
          <w:numId w:val="0"/>
        </w:numPr>
        <w:spacing w:line="360" w:lineRule="auto"/>
        <w:jc w:val="left"/>
      </w:pPr>
    </w:p>
    <w:p w14:paraId="46949B02">
      <w:pPr>
        <w:numPr>
          <w:ilvl w:val="0"/>
          <w:numId w:val="1"/>
        </w:numPr>
        <w:spacing w:line="360" w:lineRule="auto"/>
        <w:rPr>
          <w:rFonts w:hint="default" w:eastAsia="楷体_GB2312"/>
          <w:b/>
          <w:sz w:val="28"/>
          <w:szCs w:val="28"/>
          <w:lang w:val="en-US"/>
        </w:rPr>
      </w:pPr>
      <w:r>
        <w:rPr>
          <w:rFonts w:hint="eastAsia" w:eastAsia="楷体_GB2312"/>
          <w:b/>
          <w:sz w:val="28"/>
          <w:szCs w:val="28"/>
        </w:rPr>
        <w:t>实验</w:t>
      </w:r>
      <w:r>
        <w:rPr>
          <w:rFonts w:hint="eastAsia" w:eastAsia="楷体_GB2312"/>
          <w:b/>
          <w:sz w:val="28"/>
          <w:szCs w:val="28"/>
          <w:lang w:val="en-US" w:eastAsia="zh-CN"/>
        </w:rPr>
        <w:t>总结</w:t>
      </w:r>
    </w:p>
    <w:p w14:paraId="220F6DED">
      <w:pPr>
        <w:pStyle w:val="9"/>
        <w:numPr>
          <w:ilvl w:val="0"/>
          <w:numId w:val="0"/>
        </w:numPr>
        <w:spacing w:line="360" w:lineRule="auto"/>
        <w:ind w:firstLine="420" w:firstLineChars="0"/>
        <w:jc w:val="left"/>
        <w:rPr>
          <w:rFonts w:hint="default" w:ascii="宋体" w:hAnsi="宋体" w:eastAsia="新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第二题相比于第一题，增加了余额应当大于等于扣款的限制，如此以来，就要增加在取款余额不足时的等待机制。我们借助信号量来实现</w:t>
      </w:r>
      <w:r>
        <w:rPr>
          <w:rFonts w:hint="eastAsia" w:ascii="宋体" w:hAnsi="宋体" w:cs="宋体"/>
          <w:sz w:val="24"/>
          <w:szCs w:val="24"/>
          <w:lang w:val="en-US" w:eastAsia="zh-CN"/>
        </w:rPr>
        <w:t>：余额不够的情况下，信号量经过一次循环后置零，取款线程拥塞直至接收到存款线程发出的置一信号量才重新判断。</w:t>
      </w:r>
    </w:p>
    <w:sectPr>
      <w:type w:val="continuous"/>
      <w:pgSz w:w="11907" w:h="16839"/>
      <w:pgMar w:top="1440" w:right="1077" w:bottom="1440" w:left="1077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新宋体">
    <w:panose1 w:val="02010609030101010101"/>
    <w:charset w:val="86"/>
    <w:family w:val="auto"/>
    <w:pitch w:val="default"/>
    <w:sig w:usb0="00000203" w:usb1="288F0000" w:usb2="0000000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82A824D"/>
    <w:multiLevelType w:val="singleLevel"/>
    <w:tmpl w:val="582A824D"/>
    <w:lvl w:ilvl="0" w:tentative="0">
      <w:start w:val="1"/>
      <w:numFmt w:val="decimal"/>
      <w:suff w:val="nothing"/>
      <w:lvlText w:val="（%1）"/>
      <w:lvlJc w:val="left"/>
    </w:lvl>
  </w:abstractNum>
  <w:abstractNum w:abstractNumId="1">
    <w:nsid w:val="5B8C4FC9"/>
    <w:multiLevelType w:val="multilevel"/>
    <w:tmpl w:val="5B8C4FC9"/>
    <w:lvl w:ilvl="0" w:tentative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eastAsia="楷体_GB2312" w:cs="Times New Roman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65536430"/>
    <w:multiLevelType w:val="multilevel"/>
    <w:tmpl w:val="65536430"/>
    <w:lvl w:ilvl="0" w:tentative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9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NDQ2MTA0NLS0tDRX0lEKTi0uzszPAykwqQUAs6aAzywAAAA="/>
  </w:docVars>
  <w:rsids>
    <w:rsidRoot w:val="00172A27"/>
    <w:rsid w:val="0001470A"/>
    <w:rsid w:val="00056200"/>
    <w:rsid w:val="000C1532"/>
    <w:rsid w:val="000E3157"/>
    <w:rsid w:val="00172A27"/>
    <w:rsid w:val="001A19FF"/>
    <w:rsid w:val="00200069"/>
    <w:rsid w:val="0035288E"/>
    <w:rsid w:val="003874AB"/>
    <w:rsid w:val="00392F3D"/>
    <w:rsid w:val="00393941"/>
    <w:rsid w:val="003B28C7"/>
    <w:rsid w:val="003D1431"/>
    <w:rsid w:val="00412362"/>
    <w:rsid w:val="00461480"/>
    <w:rsid w:val="00544D45"/>
    <w:rsid w:val="00560BD5"/>
    <w:rsid w:val="005E115A"/>
    <w:rsid w:val="005F09A0"/>
    <w:rsid w:val="00621064"/>
    <w:rsid w:val="0068745A"/>
    <w:rsid w:val="00693E28"/>
    <w:rsid w:val="00736D87"/>
    <w:rsid w:val="008020C7"/>
    <w:rsid w:val="008B50B4"/>
    <w:rsid w:val="009162B3"/>
    <w:rsid w:val="00982F6E"/>
    <w:rsid w:val="009C31B7"/>
    <w:rsid w:val="00A22995"/>
    <w:rsid w:val="00A27CAF"/>
    <w:rsid w:val="00A50F76"/>
    <w:rsid w:val="00AB4EA9"/>
    <w:rsid w:val="00B06D2B"/>
    <w:rsid w:val="00B15789"/>
    <w:rsid w:val="00B62BC4"/>
    <w:rsid w:val="00B74484"/>
    <w:rsid w:val="00B965C6"/>
    <w:rsid w:val="00BA4C86"/>
    <w:rsid w:val="00C20B0B"/>
    <w:rsid w:val="00C25E56"/>
    <w:rsid w:val="00C35F8B"/>
    <w:rsid w:val="00C765C8"/>
    <w:rsid w:val="00C842F6"/>
    <w:rsid w:val="00C95A55"/>
    <w:rsid w:val="00CE66EF"/>
    <w:rsid w:val="00CF345B"/>
    <w:rsid w:val="00D04344"/>
    <w:rsid w:val="00D85E6E"/>
    <w:rsid w:val="00DA48C3"/>
    <w:rsid w:val="00E000BF"/>
    <w:rsid w:val="00E35322"/>
    <w:rsid w:val="00E46751"/>
    <w:rsid w:val="00E86525"/>
    <w:rsid w:val="00EC7BC8"/>
    <w:rsid w:val="00EE1DE4"/>
    <w:rsid w:val="00F024FE"/>
    <w:rsid w:val="00F73EC7"/>
    <w:rsid w:val="00FF0E65"/>
    <w:rsid w:val="0C1C542F"/>
    <w:rsid w:val="1C737896"/>
    <w:rsid w:val="20730F07"/>
    <w:rsid w:val="235F506D"/>
    <w:rsid w:val="286F310B"/>
    <w:rsid w:val="2CD63F27"/>
    <w:rsid w:val="2E3D1E67"/>
    <w:rsid w:val="389600D6"/>
    <w:rsid w:val="3A1808B1"/>
    <w:rsid w:val="4BFE2251"/>
    <w:rsid w:val="6CAF2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semiHidden/>
    <w:uiPriority w:val="0"/>
    <w:rPr>
      <w:sz w:val="18"/>
      <w:szCs w:val="18"/>
    </w:rPr>
  </w:style>
  <w:style w:type="paragraph" w:styleId="3">
    <w:name w:val="footer"/>
    <w:basedOn w:val="1"/>
    <w:link w:val="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Header Char"/>
    <w:link w:val="4"/>
    <w:qFormat/>
    <w:uiPriority w:val="0"/>
    <w:rPr>
      <w:kern w:val="2"/>
      <w:sz w:val="18"/>
      <w:szCs w:val="18"/>
    </w:rPr>
  </w:style>
  <w:style w:type="character" w:customStyle="1" w:styleId="8">
    <w:name w:val="Footer Char"/>
    <w:link w:val="3"/>
    <w:uiPriority w:val="0"/>
    <w:rPr>
      <w:kern w:val="2"/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10</Pages>
  <Words>2310</Words>
  <Characters>6832</Characters>
  <Lines>8</Lines>
  <Paragraphs>2</Paragraphs>
  <TotalTime>17</TotalTime>
  <ScaleCrop>false</ScaleCrop>
  <LinksUpToDate>false</LinksUpToDate>
  <CharactersWithSpaces>8877</CharactersWithSpaces>
  <Application>WPS Office_12.1.0.231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27T09:11:00Z</dcterms:created>
  <dc:creator>覃小龟</dc:creator>
  <cp:lastModifiedBy>夜雨巷</cp:lastModifiedBy>
  <cp:lastPrinted>2006-06-19T10:09:00Z</cp:lastPrinted>
  <dcterms:modified xsi:type="dcterms:W3CDTF">2025-10-27T12:12:24Z</dcterms:modified>
  <dc:title> </dc:title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3125</vt:lpwstr>
  </property>
  <property fmtid="{D5CDD505-2E9C-101B-9397-08002B2CF9AE}" pid="3" name="KSOTemplateDocerSaveRecord">
    <vt:lpwstr>eyJoZGlkIjoiMjAwMDUyYWZjMTIxNzA2YTVlYWE1ZTc3ZGE4MTgwMTciLCJ1c2VySWQiOiIzMTQ2OTU4In0=</vt:lpwstr>
  </property>
  <property fmtid="{D5CDD505-2E9C-101B-9397-08002B2CF9AE}" pid="4" name="ICV">
    <vt:lpwstr>335E186F09084D11B8DCA6303389CB19_13</vt:lpwstr>
  </property>
</Properties>
</file>